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1225" w:rsidRPr="00CE1225" w:rsidRDefault="00CE1225" w:rsidP="00CE12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FF0000"/>
          <w:sz w:val="32"/>
          <w:szCs w:val="24"/>
        </w:rPr>
      </w:pPr>
      <w:bookmarkStart w:id="0" w:name="_GoBack"/>
      <w:bookmarkEnd w:id="0"/>
      <w:r w:rsidRPr="00CE1225">
        <w:rPr>
          <w:rFonts w:ascii="Times New Roman" w:eastAsia="Times New Roman" w:hAnsi="Times New Roman" w:cs="Times New Roman"/>
          <w:b/>
          <w:bCs/>
          <w:color w:val="FF0000"/>
          <w:sz w:val="24"/>
          <w:szCs w:val="36"/>
        </w:rPr>
        <w:t xml:space="preserve">DANH SÁCH </w:t>
      </w:r>
      <w:r w:rsidRPr="00CE1225"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</w:rPr>
        <w:t>CÁC BĂNG PHÁT THANH</w:t>
      </w:r>
      <w:r w:rsidRPr="00CE1225">
        <w:rPr>
          <w:rFonts w:ascii="Times New Roman" w:eastAsia="Times New Roman" w:hAnsi="Times New Roman" w:cs="Times New Roman"/>
          <w:b/>
          <w:bCs/>
          <w:color w:val="FF0000"/>
          <w:sz w:val="32"/>
          <w:szCs w:val="27"/>
        </w:rPr>
        <w:br/>
        <w:t>TIẾNG VỌNG TÌNH THƯƠNG</w:t>
      </w:r>
    </w:p>
    <w:p w:rsidR="00CE1225" w:rsidRPr="00CE1225" w:rsidRDefault="00CE1225" w:rsidP="00CE12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0"/>
          <w:szCs w:val="24"/>
        </w:rPr>
      </w:pP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Giá mỗi cuốn băng 2 Mỹ Kim. Cộng thêm bưu phí.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Chi phiếu trả cho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 xml:space="preserve">     Trần An Bài và gửi về địa chỉ : 554 S. 9th St., San Jose, CA 95112</w:t>
      </w:r>
    </w:p>
    <w:p w:rsidR="00CE1225" w:rsidRPr="00CE1225" w:rsidRDefault="00CE1225" w:rsidP="00CE12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 (Ngày 7-6-92):</w:t>
      </w:r>
      <w:r w:rsidR="00CA2DA2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 Năm C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ịch sử Thánh Tượng Đức Mẹ Fatim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 (Ngày 14-6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Phóng sự Lễ cung nghinh Thánh Tượng Fatima tại Sacramento ngày 5-6-92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 (Ngày 21-6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ày nhớ ơn Ch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óng sự Đại Lễ Phong Hiển Thánh 117 Anh Hùng Tử Đạo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 (Ngày 28-6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Phóng sự Lễ Thêm Sức ngày 21-5-92 và ngày Rước Lễ Lần Đầu, 21-6-92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5 (Ngày 5-7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ái thiết Vương Cung Thánh Đường La Vang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Nữ Maria Gorett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ruyện 2 vợ chồng đi tu: Chồng làm linh mục, vợ làm Mẹ Bề Trên Tu Viện Dòng Kí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 (Ngày 12-7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ruyện 2 vợ chồng đi tu (tiếp theo tuần trước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Đức Cha Phạm Đình Tụng, Giám Quản Tổng Giáo Phận Hà N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 (Ngày 19-7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Kỷ niệm 25 năm Giám Mục của Đức TGM Nguyễn Văn Thuậ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Nữ Maria Goretti ban ơn lạ cho một nạn nhân hải tặ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ưởng nhớ Cha Cố Phaolô Nguyễn Quang Hiề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 (Ngày 26-7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Phêrô Nguyễn Bá Tu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ự tích Đức Mẹ La Va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 (Ngày 2-8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Tổ Phụ Dòng Đa M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Linh Mục Antôn Trần Văn Kiệ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 (Ngày 9-8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ừng Lễ Đức Mẹ Lên Trời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1 (Ngày 16-8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Cung Hiến Đền Thánh Đức Mẹ La Va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Bênađ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 (Ngày 23-8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Nữ Monica, Quan Thày Hội Các Bà Mẹ Công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 (Ngày 30-8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ểu sử Giáo Sĩ Đắc Lộ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Khấn của Sơ Cecilia Nguyễn Thị Sen, Dòng Phanxic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 (Ngày 6-9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kính Thánh Monic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ự tích đèn kéo qu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 (Ngày 13-9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tôn vinh Thánh Giá Chúa Kit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 (Ngày 20-9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Đức Mẹ Sầu B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Cha Hồ Ngọc Thỉnh (Đức Quốc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 (Ngày 27-9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Nữ Têrêsa Hài Đồng Giês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 (Ngày 4-10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Phanxicô Khó Khă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19 (Ngày 11-10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ểu sử Đức Giáo Hoàng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Ý nghĩa phép lạ Mặt Trời Múa ngày 13-10-1917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 (Ngày 18-10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ểu sử Đức GH. Gioan Phaolô II (Tiếp theo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Cha Nguyễn Quốc Hải, Phó Chủ Tịch Liên Đoàn Công Giáo VN tại HK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 (Ngày 25-10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Lễ đại trào tại Fatima ngày 13-10-92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Cha Nguyễn Quốc Hải, Phó CT Liên Đoàn Công Giáo VN tại HK.(Tiếp theo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2 (Ngày 1-11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uy niệm về sự chế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ưởng niệm cố Tổng Thống Ngô Đình Diệ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 (Ngày 8-11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-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Phỏng vấn Đức Cha NGUYỄN VĂN SANG, Giám Mục Thái B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óng sự Thánh Tượng Đức Mẹ Fatima 92 về San Jos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 (Ngày 15-11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oản kịch "Cửa Chết" (Truyện Thánh Philiphê Phan Văn Minh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 (Ngày 22-11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óng sự Đại Lễ Các Thánh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Đức Ông Nguyễn Văn Phương, thành viên phái đoàn Vatican thương thuyết với Hà N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26 (29-11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Đức Ông Nguyễn Văn Phương (tiếp theo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Tạ Ơn (Thanksgiving) 1992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27 (6-12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ịch sử Lễ Đức Mẹ Vô Nhiễm Nguyên T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Đức Mẹ Guadalup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28 (13-12-92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ỏng vấn Đức Ông Mai Thanh L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Thánh Cha ca ngợi Giáo Hội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29 (20-12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ư Mục Vụ của Hội Đồng Giám Mục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ửi Cây Thông Ba Lan (Thơ của ĐGH Gioan Phaolô I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Stêphanô, Tử Đạo Tiên Khởi Giáo H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30 (24-12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ầu Nhiệm Giáng Sinh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31 (27-12-92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ư Mục Vụ của HĐ Giám Mục VN (Tiếp theo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oản văn này cho Chú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óng sự Lễ Giáng Sinh tại La Mã và San Jos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32 (3-1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ư Mục Vụ của HĐ Giám Mục VN (Kết luậ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Hiển L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ừ giã năm 1992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33 (10-1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úa chịu phép rử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âm sự người công giáo tỵ nạn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 (17-1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Ông Bill Clinton nhậm chức Tổng Thống Hoa Kỳ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Nữ Anê, Đồng Trinh Tử Đ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5 (24-1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Xuân Quý Dậ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TÔMA AQUINÔ, O.P., Tiến Sĩ Thiên Th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 (31-1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ra mắt Ủy Ban Trùng Tu Đền Thánh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Don Bosc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 (7-2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Đức Mẹ Lộ Đứ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iện tình Giáo Hội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 (14-2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Giáo Hoàng tông du Phi Châ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Nữ Bernadett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9 (21-2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niệm mùa Cha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Hội thương khó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 (28-2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g Thánh Cả Gius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Ý nghĩa ngày "Giới trẻ thế giới" tại Denver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1 (7-3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oà Cáo Giải: Nơi an toàn cho hối nh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a Nguyễn An Ninh thuyết giảng: "Ngươi hãy từ bỏ quê hương..."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2 (14-3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òng sùng kính Thánh Giuse của giáo dân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"Lạy Thày, chúng tôi được ở đây thì tốt lắm" Bài thuyết giảng của Cha Nguyễn An N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3 (21-3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niệm Mùa Chay Thánh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"Tại sao ông dẫn chúng tôi ra khỏi Ai Cập, để chúng tôi phải chết khát thế này?" (Bài thuyết giảng của Cha Nguyễn An Ninh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4 (28-3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ội lỗi đọa đày nhân lo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"Tôn thờ Thiên Chúa trong tinh thần và trong chân lý" (Bài thuyết giảng của Cha Nguyễn An Ninh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5 (4-4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ặng đường Thương Khó Chúa Giês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6 (11-4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Diễn tiến một ngày nín thở: NGÀY CHÚA SỐNG L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7 (18-4-93):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ông điệp Phục Sinh 93 của Đức Thánh Ch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48 (Chúa Nhật Lễ Lá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Khởi đầu giờ vinh quang của Chúa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  <w:t>- Cảm thông với giới trẻ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49 (Thứ Hai Tuần Thánh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Tìm cho đời ta một ý nghĩa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  <w:t>- Chúa lập phép Thánh Thể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50 (Thứ Ba Tuần Thánh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Nguồn gốc đau khổ của nhân loại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51 (Thứ Tư Tuần Thánh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Bước theo Chúa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52 (Thứ Năm Tuần Thánh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Phép Thánh Thể và Thiên Chức Linh Mục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53 (Thứ Sáu Tuần Thánh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ống đạo giữa đời: Sống Mầu Nhiệm Thập Giá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54 (Thứ Bảy Tuần Thánh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Đức Maria, gương mẫu đời sống đức tin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55 (Chúa Nhật Phục Sinh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Phục Sinh Việt Nam. (Bài thuyết giảng của LM. Nguyễn Quốc Hải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56 (25-4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ưởng nhớ ngày 30-4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oa Phục S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57 (2-5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Thánh Giuse Thợ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g Hoa: Tháng Đức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58 (9-5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ài ca 13-5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Ngày Hiền Mẫ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59 (16-5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-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 Lễ Chúa Lên Tr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a đình hái hoa dâng Đức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0 (23-5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iếng nói muôn ho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ứ vụ Linh Mụ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1 (30-5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úa Thánh Thần là Chân Lý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Ý nghĩa Truyền Thông Xã H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2 (6-6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12 lời hứa của Thánh Tâm Chú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ruyện 3 Thánh Quân Nhân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3 (13-6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h Thể và Thánh Tâm: Hai dấu chỉ Tình Yêu vô tậ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ị Lucia lên tiếng về biến cố Đông Â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4 (20-6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ày nhớ ơn Ch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5 (27-6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iểu sử Thánh Phêrô và Phaol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Philiphê Phan Văn M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6 (4-7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Giới Trẻ Thế Giới 93. Phỏng vấn Cha Nam Hải, Trưởng Ban Văn Nghệ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Thương Vang Vọ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7 (11-7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ruyện 2 anh em sinh đôi làm Thá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ồ sơ phong thánh Phanxicô và Giaxint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8 (18-7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Nữ Maria Madalen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69 (25-7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Emmanuel Lê Văn Phụ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hai Thánh Song Thân Đức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0 (1-8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ét đặc thù trong tu đức dòng Đa M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Gioan Vianne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1 (8-8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oản khúc cho Bạn Trẻ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ỡi bạn trẻ, hãy lên đường!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Nữ Clara, Dòng Nhì Phanxic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2 (15-8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ín điều Đức Mẹ Hồn Xác Lên Tr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yến công du thứ 60 của Đức Giáo Hoàng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3 (22-8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Quốc Tế Giới Trẻ 1993 tại Denver, Colorado, Hoa Kỳ (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4 (29-8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Quốc Tế Giới Trẻ 1993 tại Denver, Colorado, Hoa Kỳ (I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5 (5-9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Quốc Tế Giới Trẻ 1993 tại Denver, Colorado, Hoa Kỳ (II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6 (12-9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Quốc Tế Giới Trẻ 1993 tại Denver, Colorado, Hoa Kỳ (IV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7 (19-9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Quốc Tế Giới Trẻ 93 - Sứ Điệp Tình Thương của Đức Giáo Hoàng gửi Giáo Hội và Quê Hương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78 (26-9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ruyện Thánh Vincent de Paul, Quan Thày các Tổ Chức Bác 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ết Trung Thu 93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79 (3-10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ãnh lực Kinh Mân Côi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Dòng Ba Thánh Phanxicô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0 (10-10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àn kết sự lạ Fatim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Nữ Têrêsa, Sáng lập dòng Camêl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1 (17-10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Nữ Magarita Mari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Kinh Mân Côi: Kinh vạn năng bảo vệ hạnh phúc gia đ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2 (24-10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iều răn mới: Yêu người như yêu chính m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kính Đức Tổng Lãnh Thiên Thần Raphael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3 (31-10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các Thá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g 11: Mùa Báo Hiế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ểu sử cố TT. Ngô Đình Diệ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4 (7-11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g các linh hồ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Martinô Hay Làm Phép Lạ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5 (14-11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Giám Mục Cuénot Thể,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g các linh hồn: Chờ ngày sống l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6 (21-11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Tạ 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Chúa Kit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ân dung các Thánh Tử Đạo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7 (28-11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ùa Vọng: Đón chờ Chúa đế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Anrê Tông Đồ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8 (5-12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niệm Mùa Vọ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Đức Mẹ Vô Nhiễ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89 (12-12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oản khúc mùa Đô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ảm nghĩ về việc ĐGM DuMaine sắp ban Giáo Xứ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0 (19-12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áng Sinh là Tình T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iềm Hy Vọng Mớ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1 (26-12-9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ùng về Be-Le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Stêphanô, Vị Tử Đạo tiên khởi của Giáo H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Thánh Gia Thấ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2 (2-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Hiển L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a đình: Một cộng đồng nhân vị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3 (9-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ống bậc vợ chồng có nên Thánh được không? (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guồn gốc bài Thánh ca bất hủ "Đêm Thánh Vô Cùng"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4 (16-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iệp nhất các Giáo Hội Kitô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ống bậc vợ chồng có nên Thánh được không? (2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ấc mơ Giáo Xứ Việt Nam sắp được thể hiện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5 (23-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Phanxicô Federick Tế,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dục Đức Tin cho con e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6 (30-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Lễ Đức Mẹ dâng Con vào Đền Thờ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dục Đức Tin cho con em (2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7 (6-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Xuân Tứ Th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ữa cơm gia đ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8 (13-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Xuân Giáp Tuất 94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uy niệm Lễ Tr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99 (20-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âu chuyện Mùa Cha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Kinh Kính Mừng cứu thoát 1 nạn nhân động đấ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iện tình Giáo Hội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0 (27-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ón nhận những khổ đau bệnh tậ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Giuse, Vị Gia Trưởng kiên tr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ục vụ thời hậu cấm vận (ĐGM Bùi Tuần).</w:t>
      </w:r>
    </w:p>
    <w:p w:rsidR="00CE1225" w:rsidRPr="00CE1225" w:rsidRDefault="00CE1225" w:rsidP="00CE12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1 (6-3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ệnh tật là tại ai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Giuse, Vị Gia Trưởng kiên trinh (I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u li bì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2 (13-3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niệm mùa Chay: Ơn tha thứ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Cả Giuse, Bổn Mạng nước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yện lạ: Hoa Sen Trong Đầm Lầ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3 (20-3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niệm mùa Chay: Ai không có tội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Truyền Ti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òng sùng kính Thánh Giuse của Thánh Têrêsa Avil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4 (27-3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uộc khổ nạn của Chúa Giêsu Kit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5 (3-4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ày Chúa sống l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6 (10-4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ột Mùa Phục Sinh cho Quê 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ân Năm Quốc Tế Gia Đ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7 (17-4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úc kết chuyến viếng thăm Việt Nam và Cam Bốt của phái đoàn TòaThá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ạo vào đời: "Vươn" (LM. Vũ Minh Nghiễm, DCCT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8 (24-4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ổ võ ơn kêu gọi tu trì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09 (1-5-94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ột thoáng suy tư về 19 năm viễn xứ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on có một Tổ Quốc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10 (8-5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âm tư của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1 Lễ Lá 1994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ứ Điệp Thập Giá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color w:val="FF00FF"/>
          <w:sz w:val="20"/>
          <w:szCs w:val="24"/>
        </w:rPr>
        <w:t>Lời thứ 1: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 xml:space="preserve"> "Lạy Cha, xin tha thứ cho chúng, vì chúng không biết việc chúng làm". (Luca 23, 34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2 Thứ Hai Tuần Thánh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ứ Điệp Thập Giá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color w:val="FF00FF"/>
          <w:sz w:val="20"/>
          <w:szCs w:val="24"/>
        </w:rPr>
        <w:t>Lời thứ 2: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 xml:space="preserve"> "Quả thật, ta bảo ngươi, hôm nay, ngươi sẽ ở trên Thiên Đàng cùng ta". (Luca 23, 43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3 Thứ Ba Tuần Thánh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ứ Điệp Thập Giá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color w:val="FF00FF"/>
          <w:sz w:val="20"/>
          <w:szCs w:val="24"/>
        </w:rPr>
        <w:t>Lời thứ 3: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 xml:space="preserve"> "Thưa Bà, đây là con Bà. Gioan, đấy là Mẹ con". (Jn.19, 26-27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4 Thứ Tư Tuần Thánh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lastRenderedPageBreak/>
        <w:t>- Sứ Điệp Thập Giá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color w:val="FF00FF"/>
          <w:sz w:val="20"/>
          <w:szCs w:val="24"/>
        </w:rPr>
        <w:t>Lời thứ 4: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 xml:space="preserve"> "Lạy Chúa Trời tôi, lạy Chúa Trời tôi, sao Người bỏ rơi tôi?" (Mat. 27, 46 - Marcô 15, 34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5 Thứ Năm Tuần Thánh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ứ Điệp Thập Giá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color w:val="FF00FF"/>
          <w:sz w:val="20"/>
          <w:szCs w:val="24"/>
        </w:rPr>
        <w:t>Lời thứ 5: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 xml:space="preserve"> "Ta khát!" (Jn. 19, 28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6 Thứ Sáu Tuần Thánh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ứ Điệp Thập Giá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color w:val="FF00FF"/>
          <w:sz w:val="20"/>
          <w:szCs w:val="24"/>
        </w:rPr>
        <w:t>Lời thứ 6: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 xml:space="preserve"> "Mọi việc đã hoàn tất!" (Jn. 19, 30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7 Thứ Bảy Tuần Thánh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ứ Điệp Thập Giá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color w:val="FF00FF"/>
          <w:sz w:val="20"/>
          <w:szCs w:val="24"/>
        </w:rPr>
        <w:t>Lời thứ 7: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 xml:space="preserve"> "Lạy Cha, con xin phó dâng linh hồn con trong tay Cha!" (Luca 23, 46)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8 Chúa Nhật Phục Sinh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Thập Giá đồi Calvê hay Khải Hoàn Môn trên Quê Hương VN?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>Băng số 119 (10-4-94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"Mơ Một Ngày Về" (Bài diễn thuyết của LM. Nguyễn Quốc Hải dành cho Cộng Đồng người Việt Bắc Cali)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0 (15-5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Maria với Tam Tòng Tứ Đứ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ụ mưu sát ĐGH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1 (22-5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ân Nữ Thánh Molla: Hy sinh chết vì co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ếng Vọng Tình Thương mừng Sinh Nhật 2 tuổ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2 (29-5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Lễ Đức Mẹ thăm viếng bà thánh Isave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ân Nữ Thánh Mora: Có chồng ngoại t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3 (5-6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ác phép lạ về Thánh Thể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ấn đề phụ nữ làm linh mụ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iệc bếp núc và hạnh phúc gia đ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4 (12-6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ấn đề phá tha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ãy thương kẻ nghè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5 (19-6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ình thương của Thánh Tâm Chú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âm thư của người con du đãng gửi phụ huy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a cõng co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6 (26-6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kính hai Thánh Phêrô và Phaol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âu chuyện thương tâm của một thuyền nh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phúc gia đ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7 (3-7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các thợ gặt mớ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ững giá trị chi phối cuộc sống M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ông nghị đặc biệt thứ 5 của Hồng Y Đoà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8 (10-7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ông Nghị thứ 5 của Hồng Y Đoà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Nữ Anê Lê Thị Thà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29 (17-7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áo Hội và chiến tranh diệt chủ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òng ái quốc của các thánh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ồng tính luyến ái và lập trường Giáo Hội (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0 (24-7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a rửa con: Nhân danh Cha và Con và Thánh Th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Giacôbê, Tông Đồ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ồng tính luyến ái và lập trường Giáo Hội (2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1 (31-7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Thánh Anphongsô, Đấng sáng lập dòng Chúa Cứu Thế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anna Jessen: Một bào thai được cứu khỏi thùng rá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2 (7-8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Dòng Đa Minh và kinh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ững biến chuyển về đạo đức ở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ấn đề yểm trợ Giáo Hội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3 (14-8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ối phó với cuộc khủng hoảng về đạo đức tại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í mật Fatim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4 (21-8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ai cấp mới trong chế độ Cộng Sả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Monica, gương mẫu của các Bà Mẹ Công Gi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5 (28-8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ạnh tích Thánh Augustinô, Giám Mục, Tiến Sĩ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ới trẻ VN hải ngoại và vấn đề phục vụ Quê 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6 (4-9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Sinh Nhật Đức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B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Hội Công Giáo và những người lao độ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7 (11-9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ãy tỉnh thức và cầu nguyện (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4 loại b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ế độ độc tài, độc tôn Cộng Sả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8 (18-9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Tết Trung Thu 1994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39 (25-9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kính 3 Tổng Lãnh Thiên Thần: Micae, Raphae và Gabri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ường nên thánh của Thánh Nữ Têrêsa Hài Đồ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ừng bỏ rơi các trẻ e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0 (2-10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ười gia trưở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Phanxicô và con chó só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1 (9-10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Mẹ ưa chuộng kinh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ệ trạng xử dụng trẻ em vào mục tiêu chiến tranh và mãi dâ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yện phiếm: Tiề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2 (16-10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Ý nghĩa kinh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tích thánh Phaolô Tống Viết Bường,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ệ trạng xử dụng trẻ em vào mục tiêu lao độ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3 (23-10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ống đạo trong tù cải t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Đ Giám Mục HK và vấn đề tự do tôn giáo ở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4 (30-10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g 10 và Hoa Hồng ơi!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ác tà phái rao truyền về ngày tận thế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5 (6-1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ế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gười Công Giáo với cuộc bầu cử 8-11-94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6 (13-1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ình người (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ai hiện tượng: Muốn chết và không muốn chế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7 (20-1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am dự đám tang là việc thiệ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người (I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Mẹ Têrêsa: Hãy cho tôi những em nhỏ mà quý vị không muốn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148 (27-11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òng yêu kính Đức Mẹ của các Thánh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ịch sử ngày Lễ Tạ 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em thánh nhạc vào Karaôkê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49 (4-1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ình A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ự do tôn giáo tại VN còn xa v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óng sự Đại Lễ Các Thánh Tử Đạo VN 1994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0 (11-1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a đình sắm quà tặng Chúa Hài Đồ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ỗi Tràng Hạt Tiếng Vọng Tình T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1 (18-1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ịch sử lễ Giáng S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ếng hô trong sa mạ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ràng Hạt Tình T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2 (25-12-94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e-Lem: Đất trời hạnh ngộ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ại sao tôi trở thành người Công Giáo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3 (1-1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ưởng nhớ cố Nhạc Sư Hải Linh, một thiên tài của nền âm nhạc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4 (8-1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ước và sự số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ứ Điệp Giáng Sinh 94 của Đức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5 (15-1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ứ Điệp các Thánh Tử Đạo VN gửi giới trẻ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yến tông du thứ 63 của ĐGH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rung Quốc và Đại Hội Giới Trẻ Manil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6 (22-1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ử Đạo: Một thách đố của tuổi trẻ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giỗ Đức cố Giám Mục Phạm Ngọc Ch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7 (29-1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Xuân Ất Hợ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8 (5-2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ăm Mới, Ân Sủng Mớ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óng sự Thánh Lễ Giao Thừa năm Ất Hợi 1995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59 (12-2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ủ nghĩa thờ Satan của giới trẻ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Yêu là cho và nhậ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ương quan giữa giáo sĩ và giáo d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0 (19-2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ánh nặng của người mẹ trong việc giáo dục con c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ững hoạt động và bành trướng của Đạo Sata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ùa Xuân của Giáo H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1 (26-2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ào Mùa Chay năm 95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ẩn bị bước qua ngưỡng cửa năm 2.000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2 (5-3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ìm Kiếm Chúa (Bài suy niệm của 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inh kiến cuộc tử nạn của Chúa Kitô (1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3 (12-3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ầu nguyện (Bài suy niệm của 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inh kiến cuộc tử nạn của Chúa Kitô (2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4 (19-3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iết mình (Bài suy niệm của 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Giuse, Quan Thày Giáo H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Mẹ nhắn nhủ giáo hữu trong Mùa Cha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165 (26-3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Ơn gọi trở về (Bài suy niệm của 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ầu nhiệm Thập Giá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6 (2-4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Yêu thương người tội lỗi (Bài suy niệm của 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ầu nhiệm Thập Giá (tiếp theo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7 (9-4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iểu sử Đức Cha Bùi Tu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M. Trần Quý Thiện và "Kinh Nghiệm H.O."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ảm nghĩ về Kinh Cầu Chịu N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8 (16-4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Phục Sinh: Niềm hy vọng của chúng ta (Bài suy niệm của LM. Trần Quý Thiệ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69 (23-4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ằng chứng về Đức Kitô Phục S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ại Lễ Phục Sinh 1995 tràn đầy mưa ơn phú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ự do tôn giáo tại Việt Nam còn xa v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0 (30-4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GH Gioan Phaolô II lên tiếng cứu vớt người tỵ nạn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Quê Hương tôi đó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ấm thẻ bà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1 (Tuần Thánh 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DẤN THÂN THEO ĐỨC KITÔ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Mặt A: Giới luật mến Chúa, yêu ngư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Mặt B: Hạnh phúc: Tiền Của hay Tình Chúa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2 (Tuần Thánh 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DẤN THÂN THEO ĐỨC KITÔ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Mặt A: ĐGH Gioan Phaolô II nói về Phật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Mặt B: Linh Mục và Thánh Thể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3 (Tuần Thánh 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DẤN THÂN THEO ĐỨC KITÔ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Mặt A: Mẹ sầu b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Mặt B: Chết và sống lại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4 (7-5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iệt Cộng tiếp tục khống chế tôn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dân Việt Nam với Đức Trinh Nữ Mari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5 (14-5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ày nhớ ơn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ghĩa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ói với con thế hệ năm 2.000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6 (21-5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ình trạng kinh tế và xã hội VN ngày na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á rụ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thương của Mẹ Mari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7 (28-5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hững người bị lãng quê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a tivi, Mẹ tủ lạ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8 (4-6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sinh nhật Tiếng Vọng Tình Thương 3 tuổ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ân Á Thánh Đamianô, tông đồ người cù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79 (11-6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ụ hôn thay đổi cục diện quê hương và thế giớ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ông điệp của Đức TGM Nguyễn Văn B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ô đ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0 (18-6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NGÀY HIỀN PHỤ: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ó một người ch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Thư cho b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ỗi lầm lớn nhất đời t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1 (25-6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A ĐA MIÊNG, bạn người cù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2 (2-7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Xin đừng quên thuyền nhân chúng t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on đường lãnh đ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3 (9-7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Tổng GM Phaolô NGUYỄN VĂN BÌNH qua đời ngày 1-7-95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4 (16-7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ư mục vụ của ĐHY Bernadin gửi tu sĩ và giáo dân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au cái chết của Đức TGM Nguyễn Văn B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5 (23-7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ư mục vụ của ĐHY Bernadin gửi tu sĩ và giáo dân VN. (tiếp theo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6 (30-7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òng tôn sùng Đức Mẹ của Thánh Anphongs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GH kêu gọi hiệp nhất giữa các Kitô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ực chất Ủy Ban Công Giáo Đoàn Kết Yêu Nước tại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7 (6-8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òa bình trong tâm hồn và ngoài xã h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dục đạo đức cho trẻ e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8 (13-8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a Kolbe chết thế cho người bạn t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kính Đức Mẹ Hồn Xác Lên Tr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89 (20-8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ư của LM. Trương Bá Cần gửi đảng Cộng Sản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a Nguyễn Hữu Lễ, người từ "Cổng Trời" về San Jose mừng lễ Ngân Khánh Linh Mụ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0 (27-8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h Nữ Mônica, Quan Thày các Bà Mẹ Công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1 (3-9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ôn giáo và khoa họ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on đường đại kế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2 (10-9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ự tích Tết Trung Th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yện cổ tích "Cây Đèn Thần"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3 (17-9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ư của ĐGH Gioan Phaolô II gửi nữ giớ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Ích kỷ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4 (24-9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ội Nghị Phụ Nữ Thế Giới lần thứ 4 tại Bắc K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ừng nói hành (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5 (1-10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inh thần khó nghè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ự tích kinh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6 (8-10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ỗ 100 ngày Đức cố TGM Phaolô Nguyễn Văn B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7 (15-10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Phóng sự cuộc công du Hoa Kỳ lần thứ tư của ĐGH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8 (22-10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GH Gioan Phaolô II, Sứ Giả các giá trị tinh th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Mẹ nói về Tràng Hạt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199 (29-10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Cha GIOAN SANH, Mục Tử người cùi Di Linh (1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0 (5-11-9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Cha GIOAN SANH, Mục Tử người cùi Di Linh (2).</w:t>
      </w:r>
    </w:p>
    <w:p w:rsidR="00CE1225" w:rsidRPr="00CE1225" w:rsidRDefault="00CE1225" w:rsidP="00CE12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201 (12-11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á rụng về c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nh thần Ngô Đình Diệm bừng s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2 (19-11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áu tử đạo: Hạt giống trổ sinh tín hữ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3 (26-11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ứ điệp của các Thánh Tử Đạo VN. (Bài thuyết giảng của LM. Nguyễn Quốc Hả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4 (3-12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úa Kitô là Vua. (Bài thuyết giảng của LM. Nguyễn Quốc Hải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5 (10-12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ời của Thiên Chúa (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Kiến nghị của HĐ Giám Mục VN gửi nhà cầm quyề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6 (17-12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ang Đá Belem và những dấu chỉ (ĐC. Bùi Tuầ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ục lệ và truyền thống về lễ Giáng Sinh (Nguyễn Bưu Hoa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7 (24-12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ầu nhiệm Giáng Sinh qua Thánh Ca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8 (31-12-95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nữ Elizabeth Seto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ảm thông giữa cha mẹ và con c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09 (7-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àm sao đối phó với chuyện trẻ con cãi nhau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GH Phaolô VI nói chuyện với thiếu nh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iến thắng chính m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0 (14-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hìn lại sinh hoạt GiáoHội Việt Nam năm 1995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ôi có một ước mơ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ức mạnh vạn nă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1 (21-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ờ phượng Chúa hết lò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Ánh sáng trong cuộc số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2 (28-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uổi già trên đất khách: Cô đơn và tủi hờ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3 (4-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ình nghĩa ông bà, cha mẹ và con c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4 (11-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ợ chồng gửi tuyệt tình thư cho nha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5 (18-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Xuân Bính Tý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ính sổ cuối năm để tạ 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6 (25-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ùa Chay suy niệm về khổ đau trên đ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7 (3-3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Dựng lại cuộc đ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ấn đề đau khổ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8 (10-3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á trị việc ăn cha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Ý nghĩa sự đau khổ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iên Chúa toàn năng trước nhân loại đau khổ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19 (17-3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Thánh Patrick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Giuse: Bố nuôi Đấng Cứu Thế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Ý nghĩa sự đau khổ: Một cái ga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20 (24-3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Lễ Truyền Tin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ấp nhận cuộc số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Ý nghĩa sự đau khổ: Một sợi tó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1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Vào Jêrusalem: Cuộc hành trình định mệnh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2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Madalêna và Juda: Biểu tượng hai loại tín đồ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3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Số kiếp Jêrusalem và ngày tàn của nhân loại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4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Những kẻ đánh mất thần linh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5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TIỆC LY, HẤP HỐI: Cao điểm của tình yêu và nguyện cầu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6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Khi Đấng Thánh bị người phàm xét xử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7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Thập Giá Chúa Kitô mạc khải tình yêu Thiên Chúa và sự tàn phá, tác hại của tội lỗi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t xml:space="preserve">Băng số 228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color w:val="FF00FF"/>
          <w:sz w:val="20"/>
          <w:szCs w:val="20"/>
        </w:rPr>
        <w:t>(LM. Nguyễn Quốc Hải thuyết giảng)</w:t>
      </w:r>
      <w:r w:rsidRPr="00CE1225">
        <w:rPr>
          <w:rFonts w:ascii="Times New Roman" w:eastAsia="Times New Roman" w:hAnsi="Times New Roman" w:cs="Times New Roman"/>
          <w:b/>
          <w:bCs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t>- Mầu nhiệm Chúa Kitô Phục Sinh.</w:t>
      </w:r>
      <w:r w:rsidRPr="00CE1225">
        <w:rPr>
          <w:rFonts w:ascii="Times New Roman" w:eastAsia="Times New Roman" w:hAnsi="Times New Roman" w:cs="Times New Roman"/>
          <w:color w:val="FF00FF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29 (31-3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7 Sự Thương Khó Đức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0 (7-4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Tổng Giám Mục Nguyễn Văn Thuận, Chứng Nhân Phục Sinh (1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1 (14-4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úa Giêsu sống lại là một sự kiện lịch sử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TGM Nguyễn Văn Thuận, Chứng Nhân Phục Sinh (2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2 (21-4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ảo kính cha mẹ trong mọi nền văn hó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3 (28-4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Quê Hương trước mặt (LM. Trần Quý Thiệ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ứng tích tình yêu đích thực (LM. Trần Kim Thiệ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4 (5-5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ộng Đồng trước mặ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ới răn thời sự: Đừng giết người bằng cách phá tha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5 ( 12-5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ày Hiền Mẫ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Di chúc của một Người Mẹ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6 (19-5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Phỏng vấn cha Andrew Nguyễn Hữu Lễ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èo ơi, tao giết mà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7 (26-5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Ánh sáng niềm ti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ạc sĩ Vũ Thành An, bỏ nhạc đời, vào nhạc đ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8 (2-6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ôn thờ Thánh Tâm Chúa Giês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dục tuổi trẻ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anh thiếu niên trong giáo dục nhà trườ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39 (9-6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uổi trẻ và tri 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Thể: Mỏ kim ương vô giá bị bỏ quê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0 (16-6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on chọn Chú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âm tình anh gửi người em linh mụ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ời cho ông lái đò: Cha t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1 (23-6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ứ điệp của Tòa Thánh gửi các tín hữu Phật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ai trò người gia trưởng Công Giáo trong xã hội HK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2 (30-6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Ơn gọi linh mụ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3 (7-7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âm trạng một cô gái bị hiếp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ẹ Têrêsa: Giới trẻ cần tấm lòng trong sạc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4 (14-7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áo Hội VN trưởng thành trong gian la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iếng Mẹ t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5 (21-7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diện văn hóa dân tộ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ái nam cần biết gì về phái nữ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6 (28-7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ười Việt giúp định cư người Việ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7 (4-8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ột trang sử cay đắng tỵ nạn đang khép l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8 (11-8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ức mạnh của Tự D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49 (18-8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Cha RAMON ARGUELLES, Sứ Giả Tình Thương của Thuyền Nhân VN đến thăm San Jos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0 (25-8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Thư Mục Vụ của ĐGM Simon Hoà Hiền gửi các Bà Mẹ Công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 của Tự D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ại sao Việt Cộng chống tôn giáo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1 (1-9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Dạy con gái tới tuổi vị thành niê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2 (8-9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Ý nghĩa một cuộc lạc quyê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ư từ đảo Palawan của Sơ Pascale Lê Thị Trí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3 (15-9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hi ngờ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a đình cầu kinh, gia đình an b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4 (22-9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ãy làm chủ chính m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dục con cái từ 19 tới 25 tuổi trở lê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5 (29-9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áo dục con cái từ 19 tới 25 tuổi trở lên (tiếp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ừng Tết Trung Thu 1996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6 (6-10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ứ Điệp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7 (13-10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iềm vui trở l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ăn Côi Thánh Nguyệ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8 (20-10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ẹ Maria: Nguồn trợ lực của chúng t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hư của Hội Đồng Giám Mục VN về Năm Thánh 2000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59 (27-10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ừng Ngân Khánh Linh Mục của ĐGH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iềm hạnh phúc xác tín trong hôn nh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0 (3-1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ừ Một Cuộc Đời (Tưởng nhớ cố TT. Ngô Đình Diệm)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Người Công Giáo với cuộc bầu cử 5-11-96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ẹ nói chuyện với các co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1 (10-1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Chuyến đi VN. mới nhất của phái đoàn Vatican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óng sự lễ tưởng niệm cố TT. Ngô Đình Diệm và các chiến sĩ trận vo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2 (17-1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g các linh hồn: Nay người mai t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Những cái chết vì tình t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3 (24-11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ác Thánh Tử Đạo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Khủng hoảng giá trị tinh th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4 (1-1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âm tình biết ơ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ương sống đạo của Đức cố Hồng Y Bernadi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5 (8-1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Đức Mẹ Vô Nhiễm Nguyên T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Dấu chân trên cá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6 (15-1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Ý niệm Mùa Vọng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ứ Điệp Giáng Sinh: Yêu thương và an b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ghệ thuật chế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7 (22-1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Ý nghĩa đích thực ĐẠI LỄ GIÁNG S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yện ông già Noel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8 (29-12-9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ai trò người gia trưởng công giáo tại xứ Mỹ (1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ại Lễ Giáng Sinh 1996 tại một số thành phố lớn trên thế giớ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69 (5-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ai trò người gia trưởng công giáo tại xứ Mỹ (2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uy niệm đầu nă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0 (12-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oại đ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a Peter Namwong, vị đại ân nhân của đồng bào tỵ nạn Việt Nam tại Thái La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1 (19-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Khai mạc 3 năm chuẩn bị đại Năm Thánh 2000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Danh vọng và hạnh phú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2 (26-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Dân Việt đón nhận đạo Công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ư của vợ một H.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3 (2-2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ành trình Năm Thánh 2000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ạnh phúc nào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4 (9-2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ái Lộ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ăm Sửu phiếm đàm về Trâu (1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5 (16-2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ời gia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ăm Sửu phiếm đàm về Trâu (2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6 (23-2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anh thiếu niên trước ngưỡng cửa toà cáo giả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ải đáp hôn nhân: Lập hôn thú giả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7 (2-3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oàn kết thương yêu và tế nhị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ải đáp hôn nhân: Ngừa tha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Băng số 278 (9-3-97) 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Phát minh khoa học mới: Con cừu rập khuô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ải đáp hôn nhân: Người ngoại đạo ly dị, rửa tội rồi kết hôn với người công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79 (16-3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ỗi lòng của một Giám Mục Phi khi giúp thuyền nhân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ập gia đình với người ngoại đạo rồi bỏ đ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0 (23-3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ặng đường Thánh Giá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ống Mùa Chay hôm na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281 (30-3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ự sống con người theo quan niệm Triết Học và Thần Họ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iến cố Công Giáo tại San Jose chuyển hướ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2 (06-4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úa Kitô với thân phận con ngư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ạo Binh Đức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dục trước hôn nh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3 (13-4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ín ngưỡng và cuồng tí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dục trong hôn nh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4 (20-4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uyền nhiệm nguyện cầ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ó cần theo đạo Công Giáo để kết hôn với người Công Giáo không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5 (27-4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háp ngà hay là chòi lá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Sui gia có họ hàng với nhau không?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ộng Đồng Singleton yêu cầu Giáo Xứ VN cải tiến để hiệp nhấ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6 (4-5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riển lãm xe hơi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Nói chuyện với con trai đến tuổi biết yêu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Mẹ Maria trong việc chuẩn bị năm 2.000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dục trong cuộc sống vợ chồ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7 (11-5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âm tình người con hoang đàng gửi về Mẹ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88 (18-5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ày Truyền Thông Công Giáo VN tại quận Cam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Hai tân GM Nguyễn Văn Nho và Nguyễn Tích Đức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ừng thượng thọ Đức Cha Huỳnh Văn Nghi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Băng số 289 (25-5-97) 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Sống hay phủ nhận sống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oà Thánh kêu gọi các Giám Mục VN nêu gương đoàn kế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ôn nhân vì bị ép buộ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0 (1-6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ình ảnh Thượng Đế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ị chồng bỏ, có quyền lập hôn phối khác không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Băng số 291 (8-6-97) 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au 2.000 năm, vết thương vẫn còn đó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Uống thuốc ngừa thai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Thánh Cha về thăm Ba Lan lần thứ 6 hay lần cuối cùng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2 (15-6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ai trò của người ch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ôi rất yêu trẻ thơ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on dâu hay mẹ dâ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3 (22-6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on người và tự d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ói quen nào tố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Bảo lãnh diện hôn phu, hôn thê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4 (29-6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àn ảnh của đời ngư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ống cho tha nh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5 (06-7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au khổ đã dạy tôi biết yêu t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ược sử canh tâ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ạm sự thánh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6 (13-7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ài học tha thứ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Chứng hôn cho người đã có vợ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7 (20-7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  TỘI ÁC PHÁ THAI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8 (27-7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uốn phim cuối cuộc đ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dục con cái tại đất Hoa Kỳ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"Con người nhân tạo" có linh hồn không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299 (3-8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TGM Nguyễn Văn Thuận trình bày hiện tình Giáo Hội Công Giáo tại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0 (10-8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TGM. Nguyễn Văn Thuận trả lời báo chí: GIÁO HỘI và GIỚI TRẺ.</w:t>
      </w:r>
    </w:p>
    <w:p w:rsidR="00CE1225" w:rsidRPr="00CE1225" w:rsidRDefault="00CE1225" w:rsidP="00CE12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1 (17-8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Khai mạc Đại Hội Mục Vụ kỳ 3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iệt Cộng đàn áp giáo phận Xuân Lộ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2 (24-8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Mục Vụ 3: Các mô thức mục vụ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3 (31-8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Mục Vụ 3: Giới trẻ lên tiế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ại Hội Giới Trẻ Thế Giới lần thứ 12: Đức Thánh Cha trấn an giới trẻ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4 (07-09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Mục Vụ 3: Thách đố, Định hướng và Mục Vụ Giới Trẻ (Đức TGM. Nguyễn Văn Thuậ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5 (14-09-97)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ẹ Têrêsa, vị Thánh của người khốn cùng qua đờ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6 (21-9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Quốc Táng Mẹ Têrês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ch đố, Định hướng và Mục Vụ Giới Trẻ (tiếp theo) (Đức TGM. Nguyễn Văn Thuậ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7 (05-10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Bế mạc Đại Hội Mục Vụ kỳ 3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Chúa yêu tôi (Bài giảng của Đức TGM. Nguyễn Văn Thuậ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8 (12-10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ảm thông với đời sống nữ tu. (Lời nhắn nhủ của Đức TGM. Nguyễn Văn Thuậ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09 (19-10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Sứ điệp "Ngày Thế Giới Truyền Giáo" của ĐGH Gioan Phaolô II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Phỏng vấn cha Nguyễn An Ninh, tân Chủ Tịch CĐ Giáo sĩ &amp; Tu sĩ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í mật Fatima thứ 3 (Đức TGM. Nguyễn Văn Thuậ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0 (26-10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tin và xâu tràng hạt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1 (2-1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ẾT: Nhịp cầu giữa hai sự số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2 (9-1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ỐNG: Sinh, Nuôi và Dư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ững kiểu cãi nhau trong gia đ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3 (16-1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á rụng về c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10.000 người Công Giáo biểu tình tại Xuân Lộ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4 (23-1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ướng về các Thánh Tử Đạo V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uy tư về tình yê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5 (30-11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Đời người ngắn ngủi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6 (7-12-97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ào Mùa Vọng với tâm tình nào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Ông Trần Văn Khả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7 (14-12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ùa của thiệp và quà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Mầu nhiệm nhập  thể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8 (21-12-97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ùa Vọng với người Công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ạn đi tìm gì?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19 (28-12-9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tư cuối năm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20 (4-1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ống mùa Giáng Si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ất trời hội ngộ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1 (11-1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Suy tư đầu năm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ập trường đấu tranh của người công giáo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2 (18-1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Cộng Sản VN triệu tập Đại Hội CG để làm gì?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uba chuẩn bị đón ĐG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3 (25-1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Ước nguyện đầu Xuân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uyến viếng thăm Cuba của Đức Giáo Hoà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4 (1-2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Giáo Hoàng công du Cuba: Biến Cố lịch sử cuối thế kỷ 20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5 (8-2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àm dấu Thánh Giá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ăm Mậu Dần, Năm Chúa Thánh Th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6 (22-2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Sứ điệp của ĐTC về Đức Mẹ La Vang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ẹ La Vang: Sức sống mới của Giáo Hội Công Giáo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7 (1-3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ùa Chay đã bắt đầ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ai trò của gia đình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8 (8-3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TGM Nguyễn Văn Thuận thăm Hội Đồng Liên Tôn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29 (15-3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ống tinh thần sa mạ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ghĩ về cuộc đời Thánh Cả Giuse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âm sự Đức tân TGM. Phạm Minh Mẫ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0 (22-3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ành Hoa Trắng hay Cánh Đại Bàng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(Suy niệm về Thánh Giuse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1 (29-3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ầu nhiệm truyền ti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uy tư về Mùa Cha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2 (5-4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ặng phẩm tình yê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í tích hoà giả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3 (12-4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òng độ lượ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a đình Kitô hữu, một cộng đồng yêu t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4 (19-4-1998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iềm hy vọng sống l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a đình: Cộng Đồng sống Đức Tin.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ao giờ tận thế?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5 (26-4-1998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oài hương và cầu nguyện.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ai trò người phụ nữ VN sau ngày Cộng Sản chiếm miền Nam VN.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6 (3-5-1998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ông Lý người đời (LM. Trần Quý Thiện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337 (10-5-1998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ổi mới lòng sùng kính Đức Mẹ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ình mẹ bao la.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8 (17-5-1998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Sứ Điệp Đức Mẹ La Vang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(Đức Ông Trần Văn Hoài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39 (24-5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ễ Thăng Thiên: Sống cho những giá trị mới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(LM. Trần Quý Thiện).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inh Nhật thứ 78 của ĐGH Gioan Phaolô II.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0 (31-5-1998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Niệm về Chúa Thánh Thầ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iáo Hội Công Giáo Trên Đường Tiến Về Á Châu.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1 (7-6-1998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uy Niệm về Chúa Ba Ng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Ý nghĩa dấu Thánh Giá (1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ễ Giỗ 10 năm Đức TGM. Nguyễn Kim Điề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2 (14-6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Ý nghĩa dấu Thánh Giá (2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ọn Một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Sơ Mary, Dòng Mến Thánh Giá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3 (21-6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Ý nghĩa dấu Thánh Giá (3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Ngày của Cha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Trần Quý Thiệ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Dạy con (1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Đào Quang Chính, OP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4 (28-6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Ý nghĩa dấu Thánh Giá 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(4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Dạy con (2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Đào Quang Chính, OP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5 (5-7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Dạy con (3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Đào Quang Chính, OP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6 (12-7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Dạy con (4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Đào Quang Chính, OP)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Hội Thánh Mẫu La-Vang tại Hoa Thịnh Đốn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Đức Ông Mai Thanh Lương)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47 (19-7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ình yêu và hôn nhân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Trần Quý Thiệ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Con đường hy vọng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Nguyễn Hoàng Lan)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348 (26-7-1998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Ý nghĩa Kinh Lạy Cha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49 (2-8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Cùng với Đức Mẹ La Vang, tiến về đại Năm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Thánh 2000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LM Nguyễn Thanh Long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350 (9-8-1998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Biến cố lịch sử La Vang - Cộng Sản Đàn Áp - Tử Đạo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Trần Quý Thiện, LM. Hồng Phúc, Trường Giang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51 (16-8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Phóng sự lễ khai mạc Năm Toàn Xá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  Đức Mẹ La Vang (1-1-1998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52 (23-8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Giá trị con người (LM. Trần Quý Thiện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úc cho người xây dựng hoà bình (Sr. Minh Nguyệt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53 (30-8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êm Canh Thức Vui Mừng và Hy Vọng (I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   (Đức TGM Nguyễn Văn Thuận hướng dẫ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54 (6-9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êm Canh Thức Vui Mừng và Hy Vọng (II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   (Đức TGM Nguyễn Văn Thuận hướng dẫn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lastRenderedPageBreak/>
        <w:t>Băng số 355 (13-9-1998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Lễ Đức Mẹ La Vang tại Hoa Thịnh Đốn (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56 (20-9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Lễ Đức Mẹ La Vang tại Hoa Thịnh Đốn (2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57 (27-9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Khoá Học Hội Triết Thần: "Mục Vụ Giáo Hội trong Thiên Niên Kỷ thứ 3"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     (Đức TGM Nguyễn Văn Thuận thuyết trình) (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58 (4-10-1998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Khoá Học Hội Triết Thần: "Mục Vụ Giáo Hội trong Thiên Niên Kỷ thứ 3"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    (Đức TGM Nguyễn Văn Thuận thuyết trình) (2)</w:t>
      </w:r>
      <w:r w:rsidRPr="00CE1225">
        <w:rPr>
          <w:rFonts w:ascii="Times New Roman" w:eastAsia="Times New Roman" w:hAnsi="Times New Roman" w:cs="Times New Roman"/>
          <w:sz w:val="20"/>
          <w:szCs w:val="27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359 (11-10-1998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Khóa học hội Triết Thần: "Quyền Bính và Trách Nhiệm Trong Giáo Hội (1)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Tiến Sĩ Phan Đình Cho thuyết trình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0 (18-10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Khóa học hội Triết Thần: "Quyền Bính và Trách Nhiệm Trong Giáo Hội (2)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Tiến Sĩ Phan Đình Cho thuyết trình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1 (25-10-1998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Khóa học hội Triết Thần: "Sứ Mạng Người Giáo Dân" (Phần 1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LM. Tiến Sĩ Nguyễn Thái Hợp, O.P. thuyết trình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2 (1-11-1998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"Sứ Mạng Người Giáo Dân" (Phần 2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LM. Tiến Sĩ Nguyễn Thái Hợp, O.P. thuyết trình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ó luyện ngục không?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3 (8-11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ình khổ luyện ngục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4 (15-11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ình khổ luyện ngục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tiếp theo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hanh tẩy trong luyện ngục bao lâu?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365 (29-11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hày Giảng Anrê Phú Yên tử đạo. 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Những phương thế cứu giúp các linh hồn nơi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Luyện Ngục: Cầu nguyện - Đọc kinh Mân Cô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6 (6-12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Những phương thế cứu giúp các linh hồn nơi Luyện Ngục: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Làm việc Bác Á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367 (13-12-1998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Những phương thế cứu giúp các linh hồn nơi Luyện Ngục: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Dự lễ Misa, Rước Lễ, Xin Lễ Misa, viếng Đàng Thánh Giá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8 (20-12-1998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Rảy Nước Thánh cứu giúp các linh hồn.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inh Hồn Luyện Ngục Trả Ơn Các Ân Nhân. Những Phương Thế Tránh Luyện Ngục Lâu Dà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69 (27-12-199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BÀI CA ĐÊM GIÁNG SINH  (Phần 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Câu chuyện tình Giáng Sinh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0 (3-1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BÀI CA ĐÊM GIÁNG SINH  (Phần 2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371 (10-1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Xây dựng nền văn minh tình thương (1)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 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        (LM. Hoàng Minh Thắng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ời kinh Chúa dạy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2 (17-1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Xây dựng nền văn minh tình thương (2)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          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Hoàng Minh Thắng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ạy Cha chúng con ở trên Trời (1) (LM. Đức Anh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3 (24-1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Xây dựng nền văn minh tình thương (3)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         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Hoàng Minh Thắng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 xml:space="preserve">- Lạy Cha chúng con ở trên Trời (2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Đức Anh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4 (31-1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GH. Gioan Phaolô II công du Mễ Tây Cơ và Hoa Kỳ. (1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5 (7-2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GH. Gioan Phaolô II công du Mễ Tây Cơ và Hoa Kỳ. (2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6 (14-2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GH. Gioan Phaolô II công du Mễ Tây Cơ và Hoa Kỳ. (3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7 (21-2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ừng Xuân Kỷ Mão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TGM Nguyễn Văn Thuận và Đức Ông Nguyễn Đức Tiến chúc Tế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8 (28-2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GH. Gioan Phaolô II công du Mễ Tây Cơ và Hoa Kỳ. (4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èo lại hoàn mèo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79 (7-3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ứ Điệp Mùa Chay năm 1999 của ĐGH. Gioan Phaolô I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ãy đến cùng Giuse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0 (14-3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ình Cha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Nguyễn Mậu Thích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ạy Cha chúng con ở trên Trời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Nữ tu Minh Nguyệt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1 (21-3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ưởng Niệm Cha HỒNG PHÚC, DCCT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2 (28-3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úa Cha: Tình Yêu và Tha Thứ (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Nguyễn Khắc Hy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3 (4-4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húa Cha: Tình Yêu và Tha Thứ (2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Nguyễn Khắc Hy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4 (11-4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Gia Đình Tìm Chúa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(hoặc Chúa Trong Đời Sống Gia Đình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Bài thuyết giảng của cha Nguyễn Phước, dòng Don Bosco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5 (18-4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ợ ngày tận thế ?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6 (25-4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ầu nguyện cho Ơn Thiên Triệu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iến Cố Tôn Giáo San Jose đã được giải quyết. 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387 (2-5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t xml:space="preserve"> 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ơn hấp hối của Việt Nam Cộng Hòa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8 (9-5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ôi có 3 Người Mẹ. 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89 (16-5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Maria, Mẫu gương của Tin Yêu và Cầu Nguyện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     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Bình Giang Nguyễn Hữu Lượng, SSS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ình Người Vượt Thời Gian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Trần Quý Thiện)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90 (23-5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ành quả BIẾN CỐ TÔN GIÁO SAN JOSE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Giáo Xứ VN, Cộng Đoàn VN và Trung Tâm Văn Hóa VN.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91 (30-5-1999)</w:t>
      </w:r>
      <w:r w:rsidRPr="00CE1225">
        <w:rPr>
          <w:rFonts w:ascii="Times New Roman" w:eastAsia="Times New Roman" w:hAnsi="Times New Roman" w:cs="Times New Roman"/>
          <w:sz w:val="20"/>
          <w:szCs w:val="36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Chúa Kitô: Người Quản Trị tuyệt vời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TGM. Nguyễn Văn Thuận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392 (6-6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"Thưa Thày, Thày đi đâu vậy?"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(Domine, Quo Vadis?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Ông Giuse Đinh Đức Đạo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93 (13-6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Đức Ái Mục Tử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trình của Đức Ông Đinh Đức Đạo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94 (20-6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Tôi Có 2 Người Cha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95 (27-6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Vấn đề bổ nhiệm Giám Mục tại Việt Nam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Chia sẻ niềm vui với hai tân Giám Mục gốc Long Xuyên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Cha G.B. Bùi Tuần)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96 (4-7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ận thế vào thời điểm 2000 hay khai mở Mùa Xuân mới?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LM. Trần Cao Tường)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Bài giảng lễ giỗ Đức Cố TGM Nguyễn Văn Bình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TGM. Mẫn)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97 (11-7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CHA TRẦN LỤC (1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  <w:t xml:space="preserve">-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Thân Thế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98 (18-7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CHA TRẦN LỤC (2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ự nghiệp đối với Tổ Quốc và Giáo Hội VN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399 (25-7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CHA TRẦN LỤC (3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Sự nghiệp đối với nền văn hóa dân tộc VN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00 (1-8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hập đại thành công (1)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 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Đức TGM. Nguyễn Văn Thuận)</w:t>
      </w:r>
    </w:p>
    <w:p w:rsidR="00CE1225" w:rsidRPr="00CE1225" w:rsidRDefault="00CE1225" w:rsidP="00CE12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1 (8-8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ập đại thành công (2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Đức TGM. Nguyễn Văn Thuận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02 (15-8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a Vang hai thế kỷ: Lịch sử một tình thương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3 (22-8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CHẾT - Giới hạn tất nhiên của kiếp con người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Nguyễn Thái Hợp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4 (29-8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ận thế theo quan niệm Kitô giáo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Phan Đình Cho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5 (5-9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Mạt thế luận trong ca dao tục ngữ Việt Nam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Nhà văn Quyên Di và GS. Trần Văn Đoàn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6 (12-9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TGM. Phạm Minh Mẫn thăm Cộng Đồng VN, giáo phận Orange, California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7 (19-9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TGM. Phạm Minh Mẫn thăm Cộng Đồng VN, giáo phận San Diego và New Orleans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8 (26-9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Men Đức Tin và Nước Trời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Nguyễn Khảm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09 (3-10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Hiện tình Giáo Hội VN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ương pháp hít thở Thần Linh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10 (10-10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Cảm nhận về chuyến viếng thăm Hoa Kỳ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trình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1 (17-10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Nước Trời như viên ngọc quý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2 (24-10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Phép lạ cá bánh hóa nhiều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3 (31-10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hánh Giuse yêu mến Trinh Nữ Maria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4 (7-11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ẾT theo quan niệm của Phật Giáo và Kitô Giáo (1)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trình của GS. Như Hạnh và LM. Phan Đình Cho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5 (14-11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iền Trung bão lụt mỗi năm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6 (21-11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ẾT theo quan niệm của Phật Giáo và Kitô Giáo (2)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trình của GS. Như Hạnh và LM. Phan Đình Cho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7 (28-11-1999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lastRenderedPageBreak/>
        <w:t>- Đối diện với sự chết và sự sống lại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 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trình của LM. Trần Công Nghị và LM. Vũ Kim Chính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8 (5-12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ó ơn cứu rỗi ngoài Kitô giáo không?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Bài thuyết trình của LM. Phan Đình Cho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19 (12-12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iền Trung VN: Lũ lụt chồng lũ lụt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0 (19-12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ạo thờ Ông Bà theo thần học Kitô giáo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trình của LM. Phạm Văn Tuệ và LM. Trần Cao Tường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1 (26-12-1999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ột thoáng suy tư về Lễ Giáng Sinh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2 (2-1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Bước vào đại Năm Thánh 2000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3 (9-1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HÀO MỪNG THẾ KỶ XXI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4 (16-1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Phải làm gì trong Năm Thánh 2000?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5 (23-1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hánh Nữ Têrêsa Hài Đồng Giêsu: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Một Tâm Hồn Nhỏ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6 (30-1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Sứ Mệnh Loan Báo Tin Mừng Trong Ngàn Năm Thứ 3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7 (6-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Mừng Xuân Canh Thìn 2000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8 (13-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ản mạn về chiếc bánh chưng và bánh dầy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29 (20-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gày Lễ Tình Yêu (Valentine)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30 (27-2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gười trẻ bước sang năm 2000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Vũ Hồng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Nhật ký truyền giáo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Piô Ngô Phúc Hậu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15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31 (5-3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Câu chuyện mùa Chay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ường Phượng Bay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hập Giá và Kitô hữu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Vũ Hồng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32 (12-3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Con đường Thập Giá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Sơ Thanh Thủy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33 (19-3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h Anrê Phú Yên, Quan Thày Giáo Lý Viên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34 (26-3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h Lễ mừng kính Chân Phước Anrê Phú Yên tại Saigon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35 (2-4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Lễ phong Chân Phước Anrê Phú Yên tại La Mã (phần 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36 (9-4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ại Lễ phong Chân Phước Anrê Phú Yên tại La Mã (phần 2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37 (16-4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14 Chặng Đàng Thánh Giá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38 (23-4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TGM Nguyễn Văn Thuận giảng phòng Mùa Chay cho Giáo Triều Roma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39 (30-4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25 năm tỵ nạn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0 (7-5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ét đặc thù của Giáo Hội Á Châu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trình của LM. Phan Đình Cho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1 (14-5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Vinh danh những người Mẹ của các nữ tu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2 (21-5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ành hương trong hy vọng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lastRenderedPageBreak/>
        <w:t>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3 (28-5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iềm tin trong cuộc sống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4 (4-6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THẬP TỰ: Biểu tượng tình yêu Thiên Chúa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5 (11-6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Sám Hối và Hòa Giải: Nhận tội và tránh t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6 (18-6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Sám Hối và Hòa Giải: Xưng tội và đền tội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Nguyễn Khảm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15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47 (25-6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Giáo Hội thú tội và xin ơn tha thứ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8 (2-7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Bí mật Fatima đã được công bố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49 (9-7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Nhật ký truyền giáo: Đi tìm thợ gặt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0 (16-7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Nhật ký truyền giáo: Linh Mục của ai?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1 (23-7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Nhật ký truyền giáo: Người biệt phái cầu nguyện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2 (30-7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Nhật ký truyền giáo: Bà Năm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br/>
        <w:t>Băng số 453 (6-8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Nhật ký truyền giáo: Cộng Đồng Cơ Bản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4 (13-8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  <w:t>    Chứng Nhân Hy Vọng (1)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Bài giảng phòng của Đức TGM. Nguyễn Văn Thuận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dành cho Giáo Triều Roma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5 (20-8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   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t>Chứng Nhân Hy Vọng (2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6 (27-8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   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t>Chứng Nhân Hy Vọng (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7 (3-9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   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t>Chứng Nhân Hy Vọng (4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58 (10-9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    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t>Chứng Nhân Hy Vọng (5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59 (17-9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  <w:t>    Chứng Nhân Hy Vọng (6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0 (24-9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  <w:t>     Chứng Nhân Hy Vọng (7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1 (1-10-2000)</w:t>
      </w:r>
      <w:r w:rsidRPr="00CE1225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br/>
        <w:t>     Chứng Nhân Hy Vọng (8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2 (8-10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Đọc Kinh Mân Côi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 (Mùa Vui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3 (15-10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Đọc Kinh Mân Côi 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(Mùa Thương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4 (22-10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Đọc Kinh Mân Côi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 (Mùa Mừng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465 (29-10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Đại Hội Giới Trẻ Thế Giới Năm 2000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6 (5-11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Thân Thế Hàn Mặc Tử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7 (12-11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Hàn Mặc Tử trong trại cùi Qui Hòa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8 (19-11-2000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Những nguồn thi cảm của Hàn Mặc Tử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69 (26-11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Chạnh Lòng Thương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C. Ngô Quang Kiệt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70 (3-1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Nắng Qui Nhơn Ấm Lòng San Jose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C Phêrô Nguyễn Soạn thăm San Jose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71 (10-1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Gió Phú Cường mát hồn người viễn xứ 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(ĐC Phêrô Trần Đình Tứ thăm San Jose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72 (17-1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Chia sẻ Giáng Sinh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73 (24-1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Người đã bị khước từ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74 (31-12-2000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Suy tư cuối năm 2000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Trần Quý Thiện) 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- Tuổi gi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TGM Nguyễn Văn Thuận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75 (7-1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 xml:space="preserve">-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Những biến cố nổi bật của Giáo Hội trong năm 2000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uổi gi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TGM Nguyễn Văn Thuận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76 (14-1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 xml:space="preserve">- 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Những biến cố nổi bật của GHVNtrong năm 2000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Tuổi già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Thánh Cha Gioan Phaolô II và Đức TGM Nguyễn Văn Thuận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77 (21-1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uối năm tính sổ lời nói (ĐGM. Bùi Tuần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Khi nào chúng ta trả thời giờ lại cho Chúa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 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Nguyễn Vinh Gioang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uổi gia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 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Đức TGM. Nguyễn Văn Thuận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78 (28-1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ân Tỵ nói chuyện Rắn (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LM. Nguyễn Thanh Sơn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Hồng Y Tân Cử PX. NGUYỄN VĂN THUẬN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79 (4-2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iểu sử Đức tân Hồng Y NGUYỄN VĂN THUẬN 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Lịch sử Tước Vị Hồng Y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ật Ký Truyền Giáo: Cúng Cơm 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80 (11-2-2001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Nhật Ký Truyền Giáo: Nhà Thờ 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81 (18-2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Đức TGM. Phạm Minh Mẫn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Hủy Bỏ Chuyến Thăm San Jose, tháng 2-2001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82 (25-2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Lề nghi vinh thăng Hồng Y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cho Đức TGM. Nguyễn Văn Thuận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83 (4-3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hánh Lễ Tạ Ơn của Đức HY Nguyễn Văn Thuận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và Cộng Đồng Công Giáo VN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84 (11-3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ãy tha thứ để sống trong hạnh phúc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Phêrô Nguyễn Văn Hiền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85 (18-3-2001)</w:t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riều Đại Thiên Chúa đã đến gần (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Mathêô Nguyễn Khắc Hy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lastRenderedPageBreak/>
        <w:t>Băng số 486 (25-3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Triều Đại Thiên Chúa đã đến gần (2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Mathêô Nguyễn Khắc Hy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87 (1-4-200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Anh chị em hãy sám hối (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Mathêô Nguyễn Khắc Hy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88 (8-4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Anh chị em hãy sám hối (2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Mathêô Nguyễn Khắc Hy)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89 (15-4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Anh chị em hãy tin vào Tin Mừng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giảng của cha Mathêô Nguyễn Khắc Hy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90 (22-4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Hy Vọng: Viễn Tượng Tông Đồ và Hành Trình Thiêng Liêng.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Bài thuyết giảng của Đức Ông Đinh Đức Đạo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91 (29-4-2001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Phỏng vấn Đức Hồng Y Nguyễn Văn Thuận về tình hình thế giới và Việt Nam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92 (6-5-200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hật ký truyền giáo: Những Khoảng Trống Còn Lại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br/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93 (13-5-200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Ngày nhớ ơn Mẹ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Đức Cha Bùi Chu Tạo, Giám Mục Phát Diệm qua đời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</w:rPr>
        <w:t>Băng số 494 (20-5-200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Nhật ký truyền giáo: Đi tìm chiên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LM. Ngô Phúc Hậu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95 (27-5-200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Internet Loan Truyền Tin Mừng Từ Trên Mái Nhà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Con Nhà Thiên Quốc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Kỷ Niệm 20 Năm Biến Cố ĐGH Gioan Phaolô II Bị Ám Sát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 xml:space="preserve">- </w:t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Nhật Ký Truyền Giáo: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t xml:space="preserve"> Ăn Chay &amp; Kiêng Thịt.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  <w:t>Băng số 496 (3-6-2001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TVTT Từ Giã Quý Thính Giả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  <w:t>- Gặp Gỡ Đức Kitô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t>Băng số 497 (28-6-2003)</w:t>
      </w:r>
      <w:r w:rsidRPr="00CE1225">
        <w:rPr>
          <w:rFonts w:ascii="Times New Roman" w:eastAsia="Times New Roman" w:hAnsi="Times New Roman" w:cs="Times New Roman"/>
          <w:b/>
          <w:bCs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sz w:val="20"/>
          <w:szCs w:val="24"/>
        </w:rPr>
        <w:t>- Cảm nghiệm về tuổi già.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  <w:r w:rsidRPr="00CE1225">
        <w:rPr>
          <w:rFonts w:ascii="Times New Roman" w:eastAsia="Times New Roman" w:hAnsi="Times New Roman" w:cs="Times New Roman"/>
          <w:i/>
          <w:iCs/>
          <w:sz w:val="20"/>
          <w:szCs w:val="24"/>
        </w:rPr>
        <w:t>(Bài thuyết trình của Tiến Sĩ Trần An Bài)</w:t>
      </w:r>
      <w:r w:rsidRPr="00CE1225">
        <w:rPr>
          <w:rFonts w:ascii="Times New Roman" w:eastAsia="Times New Roman" w:hAnsi="Times New Roman" w:cs="Times New Roman"/>
          <w:sz w:val="20"/>
          <w:szCs w:val="24"/>
        </w:rPr>
        <w:br/>
      </w:r>
    </w:p>
    <w:p w:rsidR="00CE1225" w:rsidRPr="00CE1225" w:rsidRDefault="00CE1225" w:rsidP="00CE12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E1225" w:rsidRPr="00CE1225" w:rsidRDefault="00CE1225" w:rsidP="00CE12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F14E1" w:rsidRDefault="007F14E1"/>
    <w:sectPr w:rsidR="007F14E1" w:rsidSect="000E7EDF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5D82" w:rsidRDefault="00865D82">
      <w:pPr>
        <w:spacing w:after="0" w:line="240" w:lineRule="auto"/>
      </w:pPr>
      <w:r>
        <w:separator/>
      </w:r>
    </w:p>
  </w:endnote>
  <w:endnote w:type="continuationSeparator" w:id="0">
    <w:p w:rsidR="00865D82" w:rsidRDefault="00865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EDF" w:rsidRDefault="00CE122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E7EDF" w:rsidRDefault="00865D8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EDF" w:rsidRDefault="00CE122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00260">
      <w:rPr>
        <w:rStyle w:val="PageNumber"/>
        <w:noProof/>
      </w:rPr>
      <w:t>1</w:t>
    </w:r>
    <w:r>
      <w:rPr>
        <w:rStyle w:val="PageNumber"/>
      </w:rPr>
      <w:fldChar w:fldCharType="end"/>
    </w:r>
  </w:p>
  <w:p w:rsidR="000E7EDF" w:rsidRDefault="00865D8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5D82" w:rsidRDefault="00865D82">
      <w:pPr>
        <w:spacing w:after="0" w:line="240" w:lineRule="auto"/>
      </w:pPr>
      <w:r>
        <w:separator/>
      </w:r>
    </w:p>
  </w:footnote>
  <w:footnote w:type="continuationSeparator" w:id="0">
    <w:p w:rsidR="00865D82" w:rsidRDefault="00865D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U2NTE0sDQzNrVU0lEKTi0uzszPAykwqgUAhKTweSwAAAA="/>
  </w:docVars>
  <w:rsids>
    <w:rsidRoot w:val="00CE1225"/>
    <w:rsid w:val="00117354"/>
    <w:rsid w:val="007F14E1"/>
    <w:rsid w:val="00865D82"/>
    <w:rsid w:val="00900260"/>
    <w:rsid w:val="00B82990"/>
    <w:rsid w:val="00CA2DA2"/>
    <w:rsid w:val="00CE1225"/>
    <w:rsid w:val="00CF0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rsid w:val="00CE1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CE1225"/>
    <w:rPr>
      <w:rFonts w:cs="Times New Roman"/>
      <w:b/>
      <w:bCs/>
    </w:rPr>
  </w:style>
  <w:style w:type="paragraph" w:styleId="Footer">
    <w:name w:val="footer"/>
    <w:basedOn w:val="Normal"/>
    <w:link w:val="FooterChar"/>
    <w:semiHidden/>
    <w:rsid w:val="00CE122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CE122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CE1225"/>
    <w:rPr>
      <w:rFonts w:cs="Times New Roman"/>
    </w:rPr>
  </w:style>
  <w:style w:type="character" w:styleId="Emphasis">
    <w:name w:val="Emphasis"/>
    <w:basedOn w:val="DefaultParagraphFont"/>
    <w:qFormat/>
    <w:rsid w:val="00CE1225"/>
    <w:rPr>
      <w:rFonts w:cs="Times New Roman"/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rsid w:val="00CE1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CE1225"/>
    <w:rPr>
      <w:rFonts w:cs="Times New Roman"/>
      <w:b/>
      <w:bCs/>
    </w:rPr>
  </w:style>
  <w:style w:type="paragraph" w:styleId="Footer">
    <w:name w:val="footer"/>
    <w:basedOn w:val="Normal"/>
    <w:link w:val="FooterChar"/>
    <w:semiHidden/>
    <w:rsid w:val="00CE122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CE122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CE1225"/>
    <w:rPr>
      <w:rFonts w:cs="Times New Roman"/>
    </w:rPr>
  </w:style>
  <w:style w:type="character" w:styleId="Emphasis">
    <w:name w:val="Emphasis"/>
    <w:basedOn w:val="DefaultParagraphFont"/>
    <w:qFormat/>
    <w:rsid w:val="00CE1225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6</Pages>
  <Words>7192</Words>
  <Characters>41001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B.Thuong</dc:creator>
  <cp:keywords/>
  <dc:description/>
  <cp:lastModifiedBy>User</cp:lastModifiedBy>
  <cp:revision>3</cp:revision>
  <dcterms:created xsi:type="dcterms:W3CDTF">2021-02-10T08:21:00Z</dcterms:created>
  <dcterms:modified xsi:type="dcterms:W3CDTF">2021-02-20T17:56:00Z</dcterms:modified>
</cp:coreProperties>
</file>